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4CD3" w:rsidRDefault="00584E95">
      <w:r>
        <w:t>H</w:t>
      </w:r>
      <w:r>
        <w:rPr>
          <w:rFonts w:hint="eastAsia"/>
        </w:rPr>
        <w:t>ome</w:t>
      </w:r>
      <w:r>
        <w:t>work 2</w:t>
      </w:r>
    </w:p>
    <w:p w:rsidR="00584E95" w:rsidRDefault="00584E95" w:rsidP="00584E95">
      <w:r>
        <w:rPr>
          <w:rFonts w:hint="eastAsia"/>
        </w:rPr>
        <w:t>1</w:t>
      </w:r>
      <w:r>
        <w:t>.</w:t>
      </w:r>
    </w:p>
    <w:p w:rsidR="00584E95" w:rsidRDefault="00584E95" w:rsidP="00584E95">
      <w:proofErr w:type="spellStart"/>
      <w:r>
        <w:t>endl</w:t>
      </w:r>
      <w:r>
        <w:rPr>
          <w:rFonts w:hint="eastAsia"/>
        </w:rPr>
        <w:t>e</w:t>
      </w:r>
      <w:r>
        <w:t>ndl</w:t>
      </w:r>
      <w:proofErr w:type="spellEnd"/>
    </w:p>
    <w:p w:rsidR="00584E95" w:rsidRDefault="00584E95" w:rsidP="00584E95">
      <w:proofErr w:type="spellStart"/>
      <w:r w:rsidRPr="00584E95">
        <w:t>grendel</w:t>
      </w:r>
      <w:proofErr w:type="spellEnd"/>
    </w:p>
    <w:p w:rsidR="00584E95" w:rsidRDefault="00584E95" w:rsidP="00584E95"/>
    <w:p w:rsidR="00584E95" w:rsidRDefault="00584E95" w:rsidP="00584E95"/>
    <w:p w:rsidR="00584E95" w:rsidRDefault="00584E95" w:rsidP="00584E95">
      <w:r>
        <w:rPr>
          <w:rFonts w:hint="eastAsia"/>
        </w:rPr>
        <w:t>2</w:t>
      </w:r>
      <w:r>
        <w:t>.</w:t>
      </w:r>
      <w:r w:rsidR="001B0BF5">
        <w:t xml:space="preserve"> T</w:t>
      </w:r>
      <w:r w:rsidR="001B0BF5">
        <w:rPr>
          <w:rFonts w:hint="eastAsia"/>
        </w:rPr>
        <w:t>he</w:t>
      </w:r>
      <w:r w:rsidR="001B0BF5">
        <w:t xml:space="preserve"> </w:t>
      </w:r>
      <w:r w:rsidR="001B0BF5">
        <w:rPr>
          <w:rFonts w:hint="eastAsia"/>
        </w:rPr>
        <w:t>program</w:t>
      </w:r>
      <w:r w:rsidR="001B0BF5">
        <w:t xml:space="preserve"> </w:t>
      </w:r>
      <w:r w:rsidR="001B0BF5">
        <w:rPr>
          <w:rFonts w:hint="eastAsia"/>
        </w:rPr>
        <w:t>will</w:t>
      </w:r>
      <w:r w:rsidR="001B0BF5">
        <w:t xml:space="preserve"> </w:t>
      </w:r>
      <w:proofErr w:type="gramStart"/>
      <w:r w:rsidR="001B0BF5">
        <w:t>prints</w:t>
      </w:r>
      <w:proofErr w:type="gramEnd"/>
      <w:r w:rsidR="001B0BF5">
        <w:t xml:space="preserve"> out a i</w:t>
      </w:r>
      <w:r w:rsidR="001B0BF5" w:rsidRPr="001B0BF5">
        <w:t>sosceles right triangle</w:t>
      </w:r>
      <w:r w:rsidR="001B0BF5">
        <w:t xml:space="preserve"> of “#” with its side length being the value of “side”</w:t>
      </w:r>
    </w:p>
    <w:p w:rsidR="001B0BF5" w:rsidRDefault="001B0BF5" w:rsidP="00584E95"/>
    <w:p w:rsidR="001B0BF5" w:rsidRDefault="001B0BF5" w:rsidP="00584E95">
      <w:r>
        <w:rPr>
          <w:rFonts w:hint="eastAsia"/>
        </w:rPr>
        <w:t>3</w:t>
      </w:r>
      <w:r>
        <w:t xml:space="preserve">. </w:t>
      </w:r>
    </w:p>
    <w:p w:rsidR="001B0BF5" w:rsidRDefault="001B0BF5" w:rsidP="00584E95"/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iostream&gt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using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namespac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td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kern w:val="0"/>
          <w:sz w:val="19"/>
          <w:szCs w:val="19"/>
        </w:rPr>
        <w:t>) {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ide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a number: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gt;&g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ide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j = 0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o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&lt; side;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>++)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j =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j &gt;= 0)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#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j--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:rsidR="001B0BF5" w:rsidRDefault="001B0BF5" w:rsidP="001B0BF5">
      <w:pPr>
        <w:rPr>
          <w:rFonts w:ascii="Consolas" w:hAnsi="Consolas" w:cs="Consolas"/>
          <w:color w:val="000000"/>
          <w:kern w:val="0"/>
          <w:sz w:val="19"/>
          <w:szCs w:val="19"/>
        </w:rPr>
      </w:pPr>
    </w:p>
    <w:p w:rsidR="001B0BF5" w:rsidRDefault="001B0BF5" w:rsidP="001B0BF5">
      <w:r w:rsidRPr="001B0BF5">
        <w:rPr>
          <w:rFonts w:hint="eastAsia"/>
        </w:rPr>
        <w:t>4</w:t>
      </w:r>
      <w:r w:rsidRPr="001B0BF5">
        <w:t>.</w:t>
      </w:r>
      <w:r>
        <w:t xml:space="preserve"> </w:t>
      </w:r>
    </w:p>
    <w:p w:rsidR="001B0BF5" w:rsidRDefault="001B0BF5" w:rsidP="001B0BF5">
      <w:bookmarkStart w:id="0" w:name="_GoBack"/>
      <w:bookmarkEnd w:id="0"/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witc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deSection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>) {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281: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igam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21: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22: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elling illegal lottery tickets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83: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elling rancid butter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598: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injuring a bird in a public cemeter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:rsidR="001B0BF5" w:rsidRDefault="001B0BF5" w:rsidP="001B0BF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efaul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</w:t>
      </w:r>
    </w:p>
    <w:p w:rsidR="001B0BF5" w:rsidRPr="001B0BF5" w:rsidRDefault="001B0BF5" w:rsidP="001B0BF5">
      <w:pPr>
        <w:autoSpaceDE w:val="0"/>
        <w:autoSpaceDN w:val="0"/>
        <w:adjustRightInd w:val="0"/>
        <w:jc w:val="left"/>
        <w:rPr>
          <w:rFonts w:hint="eastAsia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kern w:val="0"/>
          <w:sz w:val="19"/>
          <w:szCs w:val="19"/>
        </w:rPr>
        <w:t>&lt;&l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ome other crim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sectPr w:rsidR="001B0BF5" w:rsidRPr="001B0B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1431" w:rsidRDefault="000B1431" w:rsidP="001B0BF5">
      <w:r>
        <w:separator/>
      </w:r>
    </w:p>
  </w:endnote>
  <w:endnote w:type="continuationSeparator" w:id="0">
    <w:p w:rsidR="000B1431" w:rsidRDefault="000B1431" w:rsidP="001B0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1431" w:rsidRDefault="000B1431" w:rsidP="001B0BF5">
      <w:r>
        <w:separator/>
      </w:r>
    </w:p>
  </w:footnote>
  <w:footnote w:type="continuationSeparator" w:id="0">
    <w:p w:rsidR="000B1431" w:rsidRDefault="000B1431" w:rsidP="001B0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D10C3"/>
    <w:multiLevelType w:val="hybridMultilevel"/>
    <w:tmpl w:val="CC6844E2"/>
    <w:lvl w:ilvl="0" w:tplc="354645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8AF5785"/>
    <w:multiLevelType w:val="hybridMultilevel"/>
    <w:tmpl w:val="DD8034B6"/>
    <w:lvl w:ilvl="0" w:tplc="F81004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zeysDAxNzA2MTFV0lEKTi0uzszPAykwqgUA0rdv2CwAAAA="/>
  </w:docVars>
  <w:rsids>
    <w:rsidRoot w:val="00584E95"/>
    <w:rsid w:val="000B1431"/>
    <w:rsid w:val="001B0BF5"/>
    <w:rsid w:val="00584E95"/>
    <w:rsid w:val="006F4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33AEA"/>
  <w15:chartTrackingRefBased/>
  <w15:docId w15:val="{5A8F3A2D-C613-483A-9FF3-E0F5F9577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84E9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1B0B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B0BF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B0B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B0B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595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dd</cp:lastModifiedBy>
  <cp:revision>2</cp:revision>
  <dcterms:created xsi:type="dcterms:W3CDTF">2020-10-18T06:48:00Z</dcterms:created>
  <dcterms:modified xsi:type="dcterms:W3CDTF">2020-10-19T11:44:00Z</dcterms:modified>
</cp:coreProperties>
</file>